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5CEF8B9E" w14:textId="77777777" w:rsidTr="00EB675B">
        <w:tc>
          <w:tcPr>
            <w:tcW w:w="1384" w:type="dxa"/>
          </w:tcPr>
          <w:p w14:paraId="36E08D7E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246ABD7A" wp14:editId="2DF3AF4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5FA0FCE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3E140E5A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22776F02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5AEA712C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F048FD4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1D0EB8F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8DACC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6CCC209C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6E0BF64F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5BF5156E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644409FB" w14:textId="77777777" w:rsidR="00777A97" w:rsidRPr="00777A97" w:rsidRDefault="00777A97" w:rsidP="00777A97">
      <w:pPr>
        <w:rPr>
          <w:sz w:val="24"/>
          <w:szCs w:val="24"/>
        </w:rPr>
      </w:pPr>
    </w:p>
    <w:p w14:paraId="213FC70A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26C390D8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37986983" w14:textId="7FE5AC70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ПОДГОТОВКИ  </w:t>
      </w:r>
      <w:r w:rsidR="009C3974" w:rsidRPr="000E0F05">
        <w:rPr>
          <w:b/>
          <w:sz w:val="24"/>
          <w:szCs w:val="24"/>
        </w:rPr>
        <w:t>09.03.01  Информатика и вычислительная техника</w:t>
      </w:r>
    </w:p>
    <w:p w14:paraId="6D14A586" w14:textId="77777777" w:rsidR="000159C3" w:rsidRPr="00584C30" w:rsidRDefault="000159C3" w:rsidP="000159C3">
      <w:pPr>
        <w:rPr>
          <w:sz w:val="32"/>
        </w:rPr>
      </w:pPr>
    </w:p>
    <w:p w14:paraId="4C1EE4D7" w14:textId="77777777" w:rsidR="000159C3" w:rsidRPr="00584C30" w:rsidRDefault="000159C3" w:rsidP="000159C3">
      <w:pPr>
        <w:rPr>
          <w:sz w:val="32"/>
        </w:rPr>
      </w:pPr>
    </w:p>
    <w:p w14:paraId="583DD9F4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57DF5B47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2EBD9360" w14:textId="5D9CB66F" w:rsidR="00584C30" w:rsidRPr="00D535FD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D535FD" w:rsidRPr="00D535FD">
        <w:rPr>
          <w:b/>
          <w:sz w:val="28"/>
        </w:rPr>
        <w:t>1</w:t>
      </w:r>
    </w:p>
    <w:p w14:paraId="39CBA8E3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551ACC3A" w14:textId="5932D4B4" w:rsidR="004E2696" w:rsidRPr="00D535FD" w:rsidRDefault="00584C30" w:rsidP="00D535FD">
      <w:pPr>
        <w:ind w:left="142"/>
        <w:rPr>
          <w:b/>
          <w:bCs/>
          <w:sz w:val="28"/>
        </w:rPr>
      </w:pPr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 w:rsidR="00D535FD" w:rsidRPr="00D535FD">
        <w:rPr>
          <w:b/>
          <w:sz w:val="28"/>
        </w:rPr>
        <w:t xml:space="preserve"> </w:t>
      </w:r>
      <w:r w:rsidR="00D535FD" w:rsidRPr="00161001">
        <w:rPr>
          <w:sz w:val="28"/>
          <w:u w:val="single"/>
        </w:rPr>
        <w:t>Основы Git &amp; GitHub</w:t>
      </w:r>
    </w:p>
    <w:p w14:paraId="0019BD04" w14:textId="77777777" w:rsidR="0057778B" w:rsidRDefault="0057778B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675042A" w14:textId="27A251F7" w:rsidR="00545E4B" w:rsidRPr="00D535FD" w:rsidRDefault="00CB4074" w:rsidP="00F46F71">
      <w:pPr>
        <w:rPr>
          <w:b/>
        </w:rPr>
      </w:pPr>
      <w:r w:rsidRPr="00E60AD0">
        <w:rPr>
          <w:b/>
        </w:rPr>
        <w:t>Дисциплина:</w:t>
      </w:r>
      <w:r w:rsidR="0085366D">
        <w:rPr>
          <w:b/>
        </w:rPr>
        <w:t xml:space="preserve"> </w:t>
      </w:r>
      <w:r w:rsidR="00D535FD" w:rsidRPr="00161001">
        <w:rPr>
          <w:sz w:val="28"/>
          <w:szCs w:val="28"/>
          <w:u w:val="single"/>
        </w:rPr>
        <w:t>Языки интернет-программирования</w:t>
      </w:r>
    </w:p>
    <w:p w14:paraId="022DA491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C0EFFC1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67667FB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77FE300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034302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793"/>
        <w:gridCol w:w="1748"/>
        <w:gridCol w:w="2159"/>
        <w:gridCol w:w="2103"/>
      </w:tblGrid>
      <w:tr w:rsidR="00777A97" w:rsidRPr="003D30A6" w14:paraId="06FC39C6" w14:textId="77777777" w:rsidTr="00777A97">
        <w:tc>
          <w:tcPr>
            <w:tcW w:w="2010" w:type="dxa"/>
            <w:shd w:val="clear" w:color="auto" w:fill="auto"/>
          </w:tcPr>
          <w:p w14:paraId="0D28D22B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7213685A" w14:textId="5966F4B9" w:rsidR="00777A97" w:rsidRPr="00D535FD" w:rsidRDefault="00D535FD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3Б</w:t>
            </w:r>
          </w:p>
        </w:tc>
        <w:tc>
          <w:tcPr>
            <w:tcW w:w="1824" w:type="dxa"/>
          </w:tcPr>
          <w:p w14:paraId="6D972F64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C020257" w14:textId="4AB28B43" w:rsidR="00777A97" w:rsidRPr="00D535FD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  <w:lang w:val="en-US"/>
              </w:rPr>
            </w:pPr>
          </w:p>
        </w:tc>
        <w:tc>
          <w:tcPr>
            <w:tcW w:w="2148" w:type="dxa"/>
            <w:shd w:val="clear" w:color="auto" w:fill="auto"/>
          </w:tcPr>
          <w:p w14:paraId="5420BCEA" w14:textId="77E24A16" w:rsidR="00777A97" w:rsidRPr="003D30A6" w:rsidRDefault="00D535FD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.Р. Гусниев</w:t>
            </w:r>
          </w:p>
        </w:tc>
      </w:tr>
      <w:tr w:rsidR="00777A97" w:rsidRPr="003D30A6" w14:paraId="60316380" w14:textId="77777777" w:rsidTr="00777A97">
        <w:tc>
          <w:tcPr>
            <w:tcW w:w="2010" w:type="dxa"/>
            <w:shd w:val="clear" w:color="auto" w:fill="auto"/>
          </w:tcPr>
          <w:p w14:paraId="15410F77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BFAF3F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656F0DB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706F3452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7537291E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B3D3074" w14:textId="77777777" w:rsidTr="00777A97">
        <w:tc>
          <w:tcPr>
            <w:tcW w:w="2010" w:type="dxa"/>
            <w:shd w:val="clear" w:color="auto" w:fill="auto"/>
          </w:tcPr>
          <w:p w14:paraId="61C30C3A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2B8E809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5AAA6860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5673132D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17B37932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03036280" w14:textId="77777777" w:rsidTr="00777A97">
        <w:tc>
          <w:tcPr>
            <w:tcW w:w="2010" w:type="dxa"/>
            <w:shd w:val="clear" w:color="auto" w:fill="auto"/>
          </w:tcPr>
          <w:p w14:paraId="5578C24F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C32752" w14:textId="77777777" w:rsidR="00777A97" w:rsidRPr="003D30A6" w:rsidRDefault="00777A97" w:rsidP="00E352CF"/>
        </w:tc>
        <w:tc>
          <w:tcPr>
            <w:tcW w:w="1824" w:type="dxa"/>
          </w:tcPr>
          <w:p w14:paraId="1DC8275E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229B0BEE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31256794" w14:textId="2B1FBD78" w:rsidR="00777A97" w:rsidRPr="009C3974" w:rsidRDefault="00777A97" w:rsidP="003D3615">
            <w:pPr>
              <w:pBdr>
                <w:bottom w:val="single" w:sz="6" w:space="1" w:color="auto"/>
              </w:pBdr>
              <w:rPr>
                <w:sz w:val="28"/>
                <w:szCs w:val="28"/>
                <w:lang w:val="en-US"/>
              </w:rPr>
            </w:pPr>
          </w:p>
        </w:tc>
      </w:tr>
      <w:tr w:rsidR="00777A97" w:rsidRPr="003D30A6" w14:paraId="68E4F66C" w14:textId="77777777" w:rsidTr="00777A97">
        <w:tc>
          <w:tcPr>
            <w:tcW w:w="2010" w:type="dxa"/>
            <w:shd w:val="clear" w:color="auto" w:fill="auto"/>
          </w:tcPr>
          <w:p w14:paraId="33E671C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2AA80916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0B714C0A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147ED435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09FAE0C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32CE74F0" w14:textId="77777777" w:rsidR="00545E4B" w:rsidRDefault="00545E4B" w:rsidP="00545E4B">
      <w:pPr>
        <w:rPr>
          <w:sz w:val="24"/>
        </w:rPr>
      </w:pPr>
    </w:p>
    <w:p w14:paraId="3568DDA6" w14:textId="77777777" w:rsidR="00545E4B" w:rsidRDefault="00545E4B" w:rsidP="00545E4B">
      <w:pPr>
        <w:rPr>
          <w:sz w:val="24"/>
        </w:rPr>
      </w:pPr>
    </w:p>
    <w:p w14:paraId="130C0791" w14:textId="77777777" w:rsidR="00545E4B" w:rsidRDefault="00545E4B" w:rsidP="00545E4B">
      <w:pPr>
        <w:rPr>
          <w:sz w:val="24"/>
        </w:rPr>
      </w:pPr>
    </w:p>
    <w:p w14:paraId="4F8B0C7B" w14:textId="0DCACC8E" w:rsidR="00596B53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D535FD">
        <w:rPr>
          <w:sz w:val="24"/>
        </w:rPr>
        <w:t>24</w:t>
      </w:r>
    </w:p>
    <w:p w14:paraId="370827DE" w14:textId="3A3A968A" w:rsidR="00F46F71" w:rsidRDefault="00596B53" w:rsidP="00161001">
      <w:pPr>
        <w:pStyle w:val="a4"/>
      </w:pPr>
      <w:r>
        <w:br w:type="page"/>
      </w:r>
      <w:r w:rsidR="00161001">
        <w:lastRenderedPageBreak/>
        <w:t>Цель работы</w:t>
      </w:r>
    </w:p>
    <w:p w14:paraId="7AC762F3" w14:textId="77777777" w:rsidR="00161001" w:rsidRPr="00161001" w:rsidRDefault="00161001" w:rsidP="00161001">
      <w:pPr>
        <w:pStyle w:val="1"/>
      </w:pPr>
    </w:p>
    <w:p w14:paraId="6910E80E" w14:textId="0A77065C" w:rsidR="00161001" w:rsidRDefault="00161001" w:rsidP="00161001">
      <w:pPr>
        <w:pStyle w:val="a0"/>
      </w:pPr>
      <w:r w:rsidRPr="00161001">
        <w:t>знакомство с системой контроля версий Git, получение и закрепление практических навыков упраления git-репозиторием с помощью базовых команд.</w:t>
      </w:r>
    </w:p>
    <w:p w14:paraId="0AABE950" w14:textId="77777777" w:rsidR="00161001" w:rsidRDefault="00161001" w:rsidP="00161001">
      <w:pPr>
        <w:pStyle w:val="a0"/>
      </w:pPr>
    </w:p>
    <w:p w14:paraId="63E504D8" w14:textId="77777777" w:rsidR="00161001" w:rsidRDefault="00161001" w:rsidP="00161001">
      <w:pPr>
        <w:pStyle w:val="a4"/>
        <w:jc w:val="left"/>
      </w:pPr>
    </w:p>
    <w:p w14:paraId="6B7ADD95" w14:textId="4453F4D9" w:rsidR="00161001" w:rsidRPr="00161001" w:rsidRDefault="00161001" w:rsidP="00161001">
      <w:pPr>
        <w:pStyle w:val="a4"/>
      </w:pPr>
      <w:r w:rsidRPr="00161001">
        <w:t>Задание</w:t>
      </w:r>
    </w:p>
    <w:p w14:paraId="3FD3C555" w14:textId="77777777" w:rsidR="00161001" w:rsidRDefault="00161001" w:rsidP="00161001">
      <w:pPr>
        <w:pStyle w:val="a4"/>
      </w:pPr>
    </w:p>
    <w:p w14:paraId="68826380" w14:textId="77777777" w:rsidR="004B3390" w:rsidRPr="004B3390" w:rsidRDefault="004B3390" w:rsidP="004B3390">
      <w:pPr>
        <w:pStyle w:val="a0"/>
        <w:numPr>
          <w:ilvl w:val="0"/>
          <w:numId w:val="3"/>
        </w:numPr>
      </w:pPr>
      <w:r w:rsidRPr="004B3390">
        <w:t>Установите утилиту Git: </w:t>
      </w:r>
      <w:hyperlink r:id="rId9" w:history="1">
        <w:r w:rsidRPr="004B3390">
          <w:rPr>
            <w:rStyle w:val="af6"/>
          </w:rPr>
          <w:t>https://git-scm.com/book/en/v2/Getting-Started-Installing-Git</w:t>
        </w:r>
      </w:hyperlink>
    </w:p>
    <w:p w14:paraId="6D301105" w14:textId="77777777" w:rsidR="004B3390" w:rsidRPr="004B3390" w:rsidRDefault="004B3390" w:rsidP="004B3390">
      <w:pPr>
        <w:pStyle w:val="a0"/>
        <w:numPr>
          <w:ilvl w:val="0"/>
          <w:numId w:val="3"/>
        </w:numPr>
      </w:pPr>
      <w:r w:rsidRPr="004B3390">
        <w:t>Следуя инструкции </w:t>
      </w:r>
      <w:hyperlink r:id="rId10" w:history="1">
        <w:r w:rsidRPr="004B3390">
          <w:rPr>
            <w:rStyle w:val="af6"/>
          </w:rPr>
          <w:t>https://dev.to/joshhortt/how-to-generate-and-add-an-ssh-key-to-github-1fe1</w:t>
        </w:r>
      </w:hyperlink>
      <w:r w:rsidRPr="004B3390">
        <w:t>, зарегистрируйтесь на </w:t>
      </w:r>
      <w:hyperlink r:id="rId11" w:history="1">
        <w:r w:rsidRPr="004B3390">
          <w:rPr>
            <w:rStyle w:val="af6"/>
          </w:rPr>
          <w:t>https://github.com</w:t>
        </w:r>
      </w:hyperlink>
      <w:r w:rsidRPr="004B3390">
        <w:t>, сгенерируйте ssh-ключ и положите его в ваш личный кабинет</w:t>
      </w:r>
    </w:p>
    <w:p w14:paraId="6809DFC1" w14:textId="7082D43E" w:rsidR="004B3390" w:rsidRPr="004B3390" w:rsidRDefault="004B3390" w:rsidP="004B3390">
      <w:pPr>
        <w:pStyle w:val="a0"/>
        <w:numPr>
          <w:ilvl w:val="0"/>
          <w:numId w:val="3"/>
        </w:numPr>
      </w:pPr>
      <w:r w:rsidRPr="004B3390">
        <w:t>Далее, вам необходимо сделать свою собственную копию репозитория с данной лабораторной работой. Черзе интерфейс GitHub cделайте Fork текущего репозитория</w:t>
      </w:r>
      <w:r>
        <w:br/>
      </w:r>
    </w:p>
    <w:p w14:paraId="5DD9E187" w14:textId="661548E1" w:rsidR="004B3390" w:rsidRPr="004B3390" w:rsidRDefault="004B3390" w:rsidP="004B3390">
      <w:pPr>
        <w:pStyle w:val="a0"/>
      </w:pPr>
      <w:r w:rsidRPr="004B3390">
        <w:rPr>
          <w:noProof/>
        </w:rPr>
        <w:drawing>
          <wp:inline distT="0" distB="0" distL="0" distR="0" wp14:anchorId="518BE64A" wp14:editId="245BB3E6">
            <wp:extent cx="5539451" cy="1842017"/>
            <wp:effectExtent l="0" t="0" r="4445" b="6350"/>
            <wp:docPr id="1505932494" name="Рисунок 4" descr="Изображение выглядит как текст, снимок экрана, число, линия&#10;&#10;Автоматически созданное описание">
              <a:hlinkClick xmlns:a="http://schemas.openxmlformats.org/drawingml/2006/main" r:id="rId12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932494" name="Рисунок 4" descr="Изображение выглядит как текст, снимок экрана, число, линия&#10;&#10;Автоматически созданное описание">
                      <a:hlinkClick r:id="rId12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37" cy="1855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55D15108" w14:textId="34C2DC77" w:rsidR="004B3390" w:rsidRPr="004B3390" w:rsidRDefault="004B3390" w:rsidP="004B3390">
      <w:pPr>
        <w:pStyle w:val="a0"/>
        <w:numPr>
          <w:ilvl w:val="0"/>
          <w:numId w:val="4"/>
        </w:numPr>
      </w:pPr>
      <w:r w:rsidRPr="004B3390">
        <w:t>Cклонируйте форкнутый репозиторий на свою локальную машину по ssh с помощью команды git clone git@github.com:&lt;адрес вашего репозитория&gt;.git и перейдите в соответствующую директорию</w:t>
      </w:r>
      <w:r>
        <w:br/>
      </w:r>
    </w:p>
    <w:p w14:paraId="4B732497" w14:textId="32909A79" w:rsidR="004B3390" w:rsidRPr="004B3390" w:rsidRDefault="004B3390" w:rsidP="004B3390">
      <w:pPr>
        <w:pStyle w:val="a0"/>
      </w:pPr>
      <w:r w:rsidRPr="004B3390">
        <w:rPr>
          <w:noProof/>
        </w:rPr>
        <w:drawing>
          <wp:inline distT="0" distB="0" distL="0" distR="0" wp14:anchorId="7F0E73EE" wp14:editId="1707E152">
            <wp:extent cx="5539451" cy="2608081"/>
            <wp:effectExtent l="0" t="0" r="4445" b="1905"/>
            <wp:docPr id="128487068" name="Рисунок 3" descr="Изображение выглядит как текст, снимок экрана, число, Шрифт&#10;&#10;Автоматически созданное описание">
              <a:hlinkClick xmlns:a="http://schemas.openxmlformats.org/drawingml/2006/main" r:id="rId1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87068" name="Рисунок 3" descr="Изображение выглядит как текст, снимок экрана, число, Шрифт&#10;&#10;Автоматически созданное описание">
                      <a:hlinkClick r:id="rId1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478" cy="2615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1B4F8AE0" w14:textId="77777777" w:rsidR="004B3390" w:rsidRPr="004B3390" w:rsidRDefault="004B3390" w:rsidP="004B3390">
      <w:pPr>
        <w:pStyle w:val="a0"/>
        <w:numPr>
          <w:ilvl w:val="0"/>
          <w:numId w:val="5"/>
        </w:numPr>
      </w:pPr>
      <w:r w:rsidRPr="004B3390">
        <w:lastRenderedPageBreak/>
        <w:t>Создайте локально от ветки master ветку dev и переключитесь на неё с помощью команды git checkout -b dev</w:t>
      </w:r>
    </w:p>
    <w:p w14:paraId="558F7AEE" w14:textId="77777777" w:rsidR="004B3390" w:rsidRPr="004B3390" w:rsidRDefault="004B3390" w:rsidP="004B3390">
      <w:pPr>
        <w:pStyle w:val="a0"/>
        <w:numPr>
          <w:ilvl w:val="0"/>
          <w:numId w:val="5"/>
        </w:numPr>
      </w:pPr>
      <w:r w:rsidRPr="004B3390">
        <w:t>Модифицируйте файл text.txt, заменив слово "world" на ваше имя, после чего проиндексируйте изменения с помощью команды git add ./text.txt и зафиксируйте изменения с помощью команды git commit -m "hello"</w:t>
      </w:r>
    </w:p>
    <w:p w14:paraId="7C6BE834" w14:textId="77777777" w:rsidR="004B3390" w:rsidRPr="004B3390" w:rsidRDefault="004B3390" w:rsidP="004B3390">
      <w:pPr>
        <w:pStyle w:val="a0"/>
        <w:numPr>
          <w:ilvl w:val="0"/>
          <w:numId w:val="5"/>
        </w:numPr>
      </w:pPr>
      <w:r w:rsidRPr="004B3390">
        <w:t>По аналогии с предыдущим шагом, добавьте отчёт по лабораторной работе в директорию docs в формате pdf (шаблон титульника находится там же)</w:t>
      </w:r>
    </w:p>
    <w:p w14:paraId="52B81ABC" w14:textId="77777777" w:rsidR="004B3390" w:rsidRPr="004B3390" w:rsidRDefault="004B3390" w:rsidP="004B3390">
      <w:pPr>
        <w:pStyle w:val="a0"/>
        <w:numPr>
          <w:ilvl w:val="0"/>
          <w:numId w:val="5"/>
        </w:numPr>
      </w:pPr>
      <w:r w:rsidRPr="004B3390">
        <w:t>Запушьте локальную dev-ветку в свой удаленный репозиторий GitHub с помощью команды git push origin dev и создайте Pull request из dev в master с помощью интерфейса GitHub</w:t>
      </w:r>
    </w:p>
    <w:p w14:paraId="36B97F7F" w14:textId="00DB5CAA" w:rsidR="006D2EAF" w:rsidRPr="006D2EAF" w:rsidRDefault="004B3390" w:rsidP="006D2EAF">
      <w:pPr>
        <w:pStyle w:val="a0"/>
        <w:numPr>
          <w:ilvl w:val="0"/>
          <w:numId w:val="5"/>
        </w:numPr>
      </w:pPr>
      <w:r w:rsidRPr="004B3390">
        <w:t>Продемонстрируйте результаты в ходе защиты лабораторной работы</w:t>
      </w:r>
      <w:r w:rsidR="006D2EAF" w:rsidRPr="009C3974">
        <w:br/>
      </w:r>
    </w:p>
    <w:p w14:paraId="628D89B7" w14:textId="77777777" w:rsidR="006D2EAF" w:rsidRPr="009C3974" w:rsidRDefault="006D2EAF" w:rsidP="006D2EAF">
      <w:pPr>
        <w:pStyle w:val="a0"/>
        <w:ind w:firstLine="0"/>
      </w:pPr>
    </w:p>
    <w:p w14:paraId="4527902E" w14:textId="652F818D" w:rsidR="006D2EAF" w:rsidRPr="009C3974" w:rsidRDefault="006D2EAF" w:rsidP="006D2EAF">
      <w:pPr>
        <w:pStyle w:val="a4"/>
      </w:pPr>
      <w:r w:rsidRPr="006D2EAF">
        <w:t>Ход работы</w:t>
      </w:r>
    </w:p>
    <w:p w14:paraId="5249F3EC" w14:textId="7A01F4D8" w:rsidR="006D2EAF" w:rsidRDefault="006D2EAF" w:rsidP="006D2EAF">
      <w:pPr>
        <w:pStyle w:val="a0"/>
      </w:pPr>
      <w:r w:rsidRPr="006D2EAF">
        <w:br/>
      </w:r>
      <w:r>
        <w:t>Задание успешно выполнено, скриншоты приведены ниже:</w:t>
      </w:r>
    </w:p>
    <w:p w14:paraId="31644363" w14:textId="77777777" w:rsidR="006D2EAF" w:rsidRDefault="006D2EAF" w:rsidP="006D2EAF">
      <w:pPr>
        <w:pStyle w:val="a0"/>
      </w:pPr>
    </w:p>
    <w:p w14:paraId="7D14AB51" w14:textId="01F77947" w:rsidR="006D2EAF" w:rsidRDefault="006D2EAF" w:rsidP="006D2EAF">
      <w:pPr>
        <w:pStyle w:val="a0"/>
        <w:jc w:val="center"/>
      </w:pPr>
      <w:r>
        <w:rPr>
          <w:noProof/>
        </w:rPr>
        <w:drawing>
          <wp:inline distT="0" distB="0" distL="0" distR="0" wp14:anchorId="735CABB7" wp14:editId="21989C53">
            <wp:extent cx="5387532" cy="2879477"/>
            <wp:effectExtent l="0" t="0" r="3810" b="0"/>
            <wp:docPr id="124714310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908" cy="2883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2B1DD" w14:textId="221BDBAF" w:rsidR="006D2EAF" w:rsidRDefault="006D2EAF" w:rsidP="006D2EAF">
      <w:pPr>
        <w:pStyle w:val="a0"/>
        <w:jc w:val="center"/>
      </w:pPr>
      <w:r>
        <w:t>Рисунок 1</w:t>
      </w:r>
    </w:p>
    <w:p w14:paraId="0210754C" w14:textId="77777777" w:rsidR="006D2EAF" w:rsidRDefault="006D2EAF" w:rsidP="006D2EAF">
      <w:pPr>
        <w:pStyle w:val="a0"/>
        <w:jc w:val="center"/>
      </w:pPr>
    </w:p>
    <w:p w14:paraId="15EEFC86" w14:textId="6CBEEDEE" w:rsidR="006D2EAF" w:rsidRDefault="006D2EAF" w:rsidP="006D2EAF">
      <w:pPr>
        <w:pStyle w:val="a0"/>
        <w:jc w:val="center"/>
      </w:pPr>
      <w:r w:rsidRPr="006D2EAF">
        <w:rPr>
          <w:noProof/>
        </w:rPr>
        <w:drawing>
          <wp:inline distT="0" distB="0" distL="0" distR="0" wp14:anchorId="73BAB3DA" wp14:editId="279F597D">
            <wp:extent cx="4138034" cy="2372456"/>
            <wp:effectExtent l="0" t="0" r="0" b="8890"/>
            <wp:docPr id="997414943" name="Рисунок 1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414943" name="Рисунок 1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43502" cy="2375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BF9DE" w14:textId="5C2C1F36" w:rsidR="006D2EAF" w:rsidRDefault="006D2EAF" w:rsidP="006D2EAF">
      <w:pPr>
        <w:pStyle w:val="a0"/>
        <w:jc w:val="center"/>
      </w:pPr>
      <w:r>
        <w:t>Рисунок 2</w:t>
      </w:r>
    </w:p>
    <w:p w14:paraId="1FEB17DB" w14:textId="77777777" w:rsidR="006D2EAF" w:rsidRPr="009C3974" w:rsidRDefault="006D2EAF" w:rsidP="006D2EAF">
      <w:pPr>
        <w:pStyle w:val="a0"/>
        <w:jc w:val="center"/>
      </w:pPr>
    </w:p>
    <w:p w14:paraId="74107C03" w14:textId="77777777" w:rsidR="00161001" w:rsidRDefault="00161001" w:rsidP="00161001">
      <w:pPr>
        <w:pStyle w:val="a0"/>
      </w:pPr>
    </w:p>
    <w:p w14:paraId="12AE4E1B" w14:textId="6443EFF7" w:rsidR="006D2EAF" w:rsidRDefault="006D2EAF" w:rsidP="006D2EAF">
      <w:pPr>
        <w:pStyle w:val="a4"/>
      </w:pPr>
      <w:r>
        <w:t>ЗАключение</w:t>
      </w:r>
    </w:p>
    <w:p w14:paraId="5E5FF157" w14:textId="77777777" w:rsidR="006D2EAF" w:rsidRDefault="006D2EAF" w:rsidP="006D2EAF">
      <w:pPr>
        <w:pStyle w:val="a0"/>
      </w:pPr>
    </w:p>
    <w:p w14:paraId="155EBCA3" w14:textId="362FAF2C" w:rsidR="006D2EAF" w:rsidRDefault="006D2EAF" w:rsidP="006D2EAF">
      <w:pPr>
        <w:pStyle w:val="a0"/>
      </w:pPr>
      <w:r w:rsidRPr="006D2EAF">
        <w:t>В ходе лабораторной работы были успешно выполнены все этапы задания: от установки Git и настройки SSH-ключа до работы с удалённым репозиторием на GitHub. Были освоены базовые команды Git для управления ветками и фиксации изменений. Полученные навыки позволили продемонстрировать понимание принципов работы с системой контроля версий, что подтверждается созданием Pull request и его успешной интеграцией.</w:t>
      </w:r>
    </w:p>
    <w:p w14:paraId="3A56A37D" w14:textId="77777777" w:rsidR="00720180" w:rsidRDefault="00720180" w:rsidP="006D2EAF">
      <w:pPr>
        <w:pStyle w:val="a0"/>
      </w:pPr>
    </w:p>
    <w:p w14:paraId="05FC5115" w14:textId="65494E0A" w:rsidR="00720180" w:rsidRDefault="00720180" w:rsidP="00720180">
      <w:pPr>
        <w:pStyle w:val="a4"/>
      </w:pPr>
      <w:r>
        <w:t>Контрольные вопросы</w:t>
      </w:r>
    </w:p>
    <w:p w14:paraId="6A616797" w14:textId="77777777" w:rsidR="00720180" w:rsidRDefault="00720180" w:rsidP="00720180">
      <w:pPr>
        <w:pStyle w:val="a0"/>
      </w:pPr>
    </w:p>
    <w:p w14:paraId="353774FD" w14:textId="75448840" w:rsidR="00720180" w:rsidRDefault="00720180" w:rsidP="00720180">
      <w:pPr>
        <w:pStyle w:val="a0"/>
      </w:pPr>
      <w:r>
        <w:t xml:space="preserve">1. Разница между Git и GitHub:  </w:t>
      </w:r>
    </w:p>
    <w:p w14:paraId="2B8FEAD3" w14:textId="77777777" w:rsidR="00720180" w:rsidRDefault="00720180" w:rsidP="00720180">
      <w:pPr>
        <w:pStyle w:val="a0"/>
      </w:pPr>
      <w:r>
        <w:t xml:space="preserve">   Git — это система контроля версий, которая позволяет управлять изменениями в коде локально. GitHub — это веб-платформа для хранения Git-репозиториев, их совместного использования и управления проектами в облаке.</w:t>
      </w:r>
    </w:p>
    <w:p w14:paraId="4B305D1E" w14:textId="77777777" w:rsidR="00720180" w:rsidRDefault="00720180" w:rsidP="00720180">
      <w:pPr>
        <w:pStyle w:val="a0"/>
      </w:pPr>
    </w:p>
    <w:p w14:paraId="19713825" w14:textId="699676EE" w:rsidR="00720180" w:rsidRDefault="00720180" w:rsidP="00720180">
      <w:pPr>
        <w:pStyle w:val="a0"/>
      </w:pPr>
      <w:r>
        <w:t xml:space="preserve">2. Как объединить несколько коммитов в один коммит?  </w:t>
      </w:r>
    </w:p>
    <w:p w14:paraId="27839AAA" w14:textId="33546D7E" w:rsidR="00720180" w:rsidRDefault="00720180" w:rsidP="00720180">
      <w:pPr>
        <w:pStyle w:val="a0"/>
      </w:pPr>
      <w:r>
        <w:t xml:space="preserve">   Для объединения нескольких коммитов в один можно использовать команду git rebase -i (интерактивный ребейз), где выбирается команда squash для нужных коммитов.</w:t>
      </w:r>
    </w:p>
    <w:p w14:paraId="7ED14093" w14:textId="77777777" w:rsidR="00720180" w:rsidRDefault="00720180" w:rsidP="00720180">
      <w:pPr>
        <w:pStyle w:val="a0"/>
      </w:pPr>
    </w:p>
    <w:p w14:paraId="3CA738EB" w14:textId="658DEFD8" w:rsidR="00720180" w:rsidRDefault="00720180" w:rsidP="00720180">
      <w:pPr>
        <w:pStyle w:val="a0"/>
      </w:pPr>
      <w:r>
        <w:t xml:space="preserve">3. Для чего нужен git rebase, если есть git merge?  </w:t>
      </w:r>
    </w:p>
    <w:p w14:paraId="763F7066" w14:textId="0CB4A0DE" w:rsidR="00720180" w:rsidRDefault="00720180" w:rsidP="00720180">
      <w:pPr>
        <w:pStyle w:val="a0"/>
      </w:pPr>
      <w:r>
        <w:t xml:space="preserve">   git merge сохраняет историю изменений с сохранением всех веток, тогда как git rebase переписывает историю, линейно объединяя изменения, что делает историю более чистой и прямолинейной.</w:t>
      </w:r>
    </w:p>
    <w:p w14:paraId="7AC801DF" w14:textId="77777777" w:rsidR="00720180" w:rsidRDefault="00720180" w:rsidP="00720180">
      <w:pPr>
        <w:pStyle w:val="a0"/>
      </w:pPr>
    </w:p>
    <w:p w14:paraId="65FCBBEC" w14:textId="7C6FB158" w:rsidR="00720180" w:rsidRDefault="00720180" w:rsidP="00720180">
      <w:pPr>
        <w:pStyle w:val="a0"/>
      </w:pPr>
      <w:r>
        <w:t>4. Назначение команд:</w:t>
      </w:r>
    </w:p>
    <w:p w14:paraId="2BC24CF0" w14:textId="002D64D2" w:rsidR="00720180" w:rsidRDefault="00720180" w:rsidP="00720180">
      <w:pPr>
        <w:pStyle w:val="a0"/>
      </w:pPr>
      <w:r>
        <w:t xml:space="preserve">   - clone: копирует удалённый репозиторий на локальный компьютер.</w:t>
      </w:r>
    </w:p>
    <w:p w14:paraId="580E64DC" w14:textId="4A5D1BE5" w:rsidR="00720180" w:rsidRDefault="00720180" w:rsidP="00720180">
      <w:pPr>
        <w:pStyle w:val="a0"/>
      </w:pPr>
      <w:r>
        <w:t xml:space="preserve">   - add: добавляет файлы в индекс для последующего коммита.</w:t>
      </w:r>
    </w:p>
    <w:p w14:paraId="3B402550" w14:textId="40BE5507" w:rsidR="00720180" w:rsidRDefault="00720180" w:rsidP="00720180">
      <w:pPr>
        <w:pStyle w:val="a0"/>
      </w:pPr>
      <w:r>
        <w:t xml:space="preserve">   - pull: скачивает изменения с удалённого репозитория и объединяет их с текущей веткой.</w:t>
      </w:r>
    </w:p>
    <w:p w14:paraId="26E43C4A" w14:textId="42C8DFEE" w:rsidR="00720180" w:rsidRDefault="00720180" w:rsidP="00720180">
      <w:pPr>
        <w:pStyle w:val="a0"/>
      </w:pPr>
      <w:r>
        <w:t xml:space="preserve">   - commit: сохраняет изменения в локальный репозиторий.</w:t>
      </w:r>
    </w:p>
    <w:p w14:paraId="1CE9AEA3" w14:textId="4E7C11B1" w:rsidR="00720180" w:rsidRDefault="00720180" w:rsidP="00720180">
      <w:pPr>
        <w:pStyle w:val="a0"/>
      </w:pPr>
      <w:r>
        <w:t xml:space="preserve">   - push: отправляет коммиты в удалённый репозиторий.</w:t>
      </w:r>
    </w:p>
    <w:p w14:paraId="4BDD6F31" w14:textId="3AF4C8F4" w:rsidR="00720180" w:rsidRDefault="00720180" w:rsidP="00720180">
      <w:pPr>
        <w:pStyle w:val="a0"/>
      </w:pPr>
      <w:r>
        <w:t xml:space="preserve">   - merge: объединяет изменения из одной ветки в другую.</w:t>
      </w:r>
    </w:p>
    <w:p w14:paraId="08FF8BB0" w14:textId="0A491A23" w:rsidR="00720180" w:rsidRDefault="00720180" w:rsidP="00720180">
      <w:pPr>
        <w:pStyle w:val="a0"/>
      </w:pPr>
      <w:r>
        <w:t xml:space="preserve">   - rebase: переписывает историю коммитов, применяя изменения одной ветки поверх другой.</w:t>
      </w:r>
    </w:p>
    <w:p w14:paraId="4E9E8D18" w14:textId="77777777" w:rsidR="00720180" w:rsidRDefault="00720180" w:rsidP="00720180">
      <w:pPr>
        <w:pStyle w:val="a0"/>
      </w:pPr>
    </w:p>
    <w:p w14:paraId="3397A75D" w14:textId="78533B71" w:rsidR="00720180" w:rsidRDefault="00720180" w:rsidP="00720180">
      <w:pPr>
        <w:pStyle w:val="a0"/>
      </w:pPr>
      <w:r>
        <w:t xml:space="preserve">5. Как локально создать Git-репозиторий с нуля?  </w:t>
      </w:r>
    </w:p>
    <w:p w14:paraId="5252E81D" w14:textId="0CA67745" w:rsidR="00720180" w:rsidRPr="00720180" w:rsidRDefault="00720180" w:rsidP="00720180">
      <w:pPr>
        <w:pStyle w:val="a0"/>
      </w:pPr>
      <w:r>
        <w:t xml:space="preserve">   Для создания локального репозитория с нуля используется команда git init, которая инициализирует пустой репозиторий в выбранной директории.</w:t>
      </w:r>
    </w:p>
    <w:sectPr w:rsidR="00720180" w:rsidRPr="00720180" w:rsidSect="00574EB5">
      <w:headerReference w:type="default" r:id="rId18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1B8944" w14:textId="77777777" w:rsidR="00004C9D" w:rsidRDefault="00004C9D">
      <w:r>
        <w:separator/>
      </w:r>
    </w:p>
  </w:endnote>
  <w:endnote w:type="continuationSeparator" w:id="0">
    <w:p w14:paraId="74CB8F9F" w14:textId="77777777" w:rsidR="00004C9D" w:rsidRDefault="00004C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8989E8" w14:textId="77777777" w:rsidR="00004C9D" w:rsidRDefault="00004C9D">
      <w:r>
        <w:separator/>
      </w:r>
    </w:p>
  </w:footnote>
  <w:footnote w:type="continuationSeparator" w:id="0">
    <w:p w14:paraId="764647BA" w14:textId="77777777" w:rsidR="00004C9D" w:rsidRDefault="00004C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979B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773EF9"/>
    <w:multiLevelType w:val="multilevel"/>
    <w:tmpl w:val="4A306B1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A366C6"/>
    <w:multiLevelType w:val="multilevel"/>
    <w:tmpl w:val="313AC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A64102"/>
    <w:multiLevelType w:val="multilevel"/>
    <w:tmpl w:val="39C00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E50A1F"/>
    <w:multiLevelType w:val="multilevel"/>
    <w:tmpl w:val="D1F416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D16231D"/>
    <w:multiLevelType w:val="multilevel"/>
    <w:tmpl w:val="9BE0660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59140438">
    <w:abstractNumId w:val="1"/>
  </w:num>
  <w:num w:numId="2" w16cid:durableId="348065823">
    <w:abstractNumId w:val="2"/>
  </w:num>
  <w:num w:numId="3" w16cid:durableId="584729027">
    <w:abstractNumId w:val="3"/>
  </w:num>
  <w:num w:numId="4" w16cid:durableId="163938261">
    <w:abstractNumId w:val="0"/>
  </w:num>
  <w:num w:numId="5" w16cid:durableId="12574426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4C9D"/>
    <w:rsid w:val="0000572D"/>
    <w:rsid w:val="000159C3"/>
    <w:rsid w:val="00034D5E"/>
    <w:rsid w:val="000447A8"/>
    <w:rsid w:val="000A3D06"/>
    <w:rsid w:val="000A7F1B"/>
    <w:rsid w:val="001557C8"/>
    <w:rsid w:val="00161001"/>
    <w:rsid w:val="00197467"/>
    <w:rsid w:val="001C4CCA"/>
    <w:rsid w:val="001E6C06"/>
    <w:rsid w:val="003102CD"/>
    <w:rsid w:val="00362143"/>
    <w:rsid w:val="003B225E"/>
    <w:rsid w:val="003D30A6"/>
    <w:rsid w:val="003D3615"/>
    <w:rsid w:val="00440F0A"/>
    <w:rsid w:val="00452407"/>
    <w:rsid w:val="004B3390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53"/>
    <w:rsid w:val="00596BF2"/>
    <w:rsid w:val="005E2502"/>
    <w:rsid w:val="005F024E"/>
    <w:rsid w:val="006444BB"/>
    <w:rsid w:val="006459B3"/>
    <w:rsid w:val="006A20E1"/>
    <w:rsid w:val="006D18D5"/>
    <w:rsid w:val="006D2EAF"/>
    <w:rsid w:val="007154C2"/>
    <w:rsid w:val="00717B30"/>
    <w:rsid w:val="0072018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9C3974"/>
    <w:rsid w:val="00A0227A"/>
    <w:rsid w:val="00A12BF4"/>
    <w:rsid w:val="00A138AF"/>
    <w:rsid w:val="00B31C28"/>
    <w:rsid w:val="00B70F37"/>
    <w:rsid w:val="00CB06D6"/>
    <w:rsid w:val="00CB4074"/>
    <w:rsid w:val="00D451E3"/>
    <w:rsid w:val="00D535FD"/>
    <w:rsid w:val="00D958CA"/>
    <w:rsid w:val="00DC0920"/>
    <w:rsid w:val="00E60AD0"/>
    <w:rsid w:val="00EA0A6F"/>
    <w:rsid w:val="00EB3384"/>
    <w:rsid w:val="00EF0A4A"/>
    <w:rsid w:val="00F05BB9"/>
    <w:rsid w:val="00F46F71"/>
    <w:rsid w:val="00F966FA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14003EA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liases w:val="Титульный"/>
    <w:qFormat/>
    <w:rsid w:val="00574EB5"/>
  </w:style>
  <w:style w:type="paragraph" w:styleId="1">
    <w:name w:val="heading 1"/>
    <w:basedOn w:val="a"/>
    <w:next w:val="a0"/>
    <w:link w:val="10"/>
    <w:qFormat/>
    <w:rsid w:val="00161001"/>
    <w:pPr>
      <w:keepNext/>
      <w:keepLines/>
      <w:spacing w:before="240"/>
      <w:ind w:firstLine="567"/>
      <w:outlineLvl w:val="0"/>
    </w:pPr>
    <w:rPr>
      <w:rFonts w:eastAsiaTheme="majorEastAsia" w:cstheme="majorBidi"/>
      <w:sz w:val="28"/>
      <w:szCs w:val="32"/>
    </w:rPr>
  </w:style>
  <w:style w:type="paragraph" w:styleId="3">
    <w:name w:val="heading 3"/>
    <w:basedOn w:val="a"/>
    <w:next w:val="a"/>
    <w:link w:val="30"/>
    <w:semiHidden/>
    <w:unhideWhenUsed/>
    <w:qFormat/>
    <w:rsid w:val="00D535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4">
    <w:name w:val="Title"/>
    <w:basedOn w:val="a"/>
    <w:next w:val="1"/>
    <w:qFormat/>
    <w:rsid w:val="00161001"/>
    <w:pPr>
      <w:jc w:val="center"/>
    </w:pPr>
    <w:rPr>
      <w:b/>
      <w:caps/>
      <w:sz w:val="28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7">
    <w:name w:val="Document Map"/>
    <w:basedOn w:val="a"/>
    <w:link w:val="a8"/>
    <w:rsid w:val="00984206"/>
    <w:rPr>
      <w:rFonts w:ascii="Tahoma" w:hAnsi="Tahoma"/>
      <w:sz w:val="16"/>
      <w:szCs w:val="16"/>
    </w:rPr>
  </w:style>
  <w:style w:type="character" w:customStyle="1" w:styleId="a8">
    <w:name w:val="Схема документа Знак"/>
    <w:link w:val="a7"/>
    <w:rsid w:val="00984206"/>
    <w:rPr>
      <w:rFonts w:ascii="Tahoma" w:hAnsi="Tahoma" w:cs="Tahoma"/>
      <w:sz w:val="16"/>
      <w:szCs w:val="16"/>
    </w:rPr>
  </w:style>
  <w:style w:type="table" w:styleId="a9">
    <w:name w:val="Table Grid"/>
    <w:basedOn w:val="a2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rsid w:val="0057778B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1"/>
    <w:link w:val="aa"/>
    <w:rsid w:val="0057778B"/>
    <w:rPr>
      <w:rFonts w:ascii="Tahoma" w:hAnsi="Tahoma" w:cs="Tahoma"/>
      <w:sz w:val="16"/>
      <w:szCs w:val="16"/>
    </w:rPr>
  </w:style>
  <w:style w:type="character" w:styleId="ac">
    <w:name w:val="annotation reference"/>
    <w:unhideWhenUsed/>
    <w:rsid w:val="000159C3"/>
    <w:rPr>
      <w:sz w:val="16"/>
      <w:szCs w:val="16"/>
    </w:rPr>
  </w:style>
  <w:style w:type="paragraph" w:styleId="ad">
    <w:name w:val="annotation text"/>
    <w:basedOn w:val="a"/>
    <w:link w:val="ae"/>
    <w:unhideWhenUsed/>
    <w:rsid w:val="000159C3"/>
  </w:style>
  <w:style w:type="character" w:customStyle="1" w:styleId="ae">
    <w:name w:val="Текст примечания Знак"/>
    <w:basedOn w:val="a1"/>
    <w:link w:val="ad"/>
    <w:rsid w:val="000159C3"/>
  </w:style>
  <w:style w:type="paragraph" w:styleId="af">
    <w:name w:val="annotation subject"/>
    <w:basedOn w:val="ad"/>
    <w:next w:val="ad"/>
    <w:link w:val="af0"/>
    <w:rsid w:val="000159C3"/>
    <w:rPr>
      <w:b/>
      <w:bCs/>
    </w:rPr>
  </w:style>
  <w:style w:type="character" w:customStyle="1" w:styleId="af0">
    <w:name w:val="Тема примечания Знак"/>
    <w:basedOn w:val="ae"/>
    <w:link w:val="af"/>
    <w:rsid w:val="000159C3"/>
    <w:rPr>
      <w:b/>
      <w:bCs/>
    </w:rPr>
  </w:style>
  <w:style w:type="character" w:customStyle="1" w:styleId="10">
    <w:name w:val="Заголовок 1 Знак"/>
    <w:basedOn w:val="a1"/>
    <w:link w:val="1"/>
    <w:rsid w:val="00161001"/>
    <w:rPr>
      <w:rFonts w:eastAsiaTheme="majorEastAsia" w:cstheme="majorBidi"/>
      <w:sz w:val="28"/>
      <w:szCs w:val="32"/>
    </w:rPr>
  </w:style>
  <w:style w:type="character" w:customStyle="1" w:styleId="30">
    <w:name w:val="Заголовок 3 Знак"/>
    <w:basedOn w:val="a1"/>
    <w:link w:val="3"/>
    <w:semiHidden/>
    <w:rsid w:val="00D535F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af1">
    <w:name w:val="Emphasis"/>
    <w:basedOn w:val="a1"/>
    <w:qFormat/>
    <w:rsid w:val="00596B53"/>
    <w:rPr>
      <w:i/>
      <w:iCs/>
    </w:rPr>
  </w:style>
  <w:style w:type="paragraph" w:styleId="af2">
    <w:name w:val="Subtitle"/>
    <w:basedOn w:val="a"/>
    <w:next w:val="a"/>
    <w:link w:val="af3"/>
    <w:qFormat/>
    <w:rsid w:val="00596B53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f3">
    <w:name w:val="Подзаголовок Знак"/>
    <w:basedOn w:val="a1"/>
    <w:link w:val="af2"/>
    <w:rsid w:val="00596B53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af4">
    <w:name w:val="Strong"/>
    <w:basedOn w:val="a1"/>
    <w:qFormat/>
    <w:rsid w:val="00596B53"/>
    <w:rPr>
      <w:b/>
      <w:bCs/>
    </w:rPr>
  </w:style>
  <w:style w:type="paragraph" w:customStyle="1" w:styleId="a0">
    <w:name w:val="Обычный основной"/>
    <w:basedOn w:val="a"/>
    <w:link w:val="af5"/>
    <w:qFormat/>
    <w:rsid w:val="00F46F71"/>
    <w:pPr>
      <w:ind w:firstLine="709"/>
      <w:jc w:val="both"/>
    </w:pPr>
    <w:rPr>
      <w:sz w:val="28"/>
    </w:rPr>
  </w:style>
  <w:style w:type="character" w:customStyle="1" w:styleId="af5">
    <w:name w:val="Обычный основной Знак"/>
    <w:basedOn w:val="a1"/>
    <w:link w:val="a0"/>
    <w:rsid w:val="00F46F71"/>
    <w:rPr>
      <w:sz w:val="28"/>
    </w:rPr>
  </w:style>
  <w:style w:type="character" w:styleId="af6">
    <w:name w:val="Hyperlink"/>
    <w:basedOn w:val="a1"/>
    <w:unhideWhenUsed/>
    <w:rsid w:val="004B3390"/>
    <w:rPr>
      <w:color w:val="0000FF" w:themeColor="hyperlink"/>
      <w:u w:val="single"/>
    </w:rPr>
  </w:style>
  <w:style w:type="character" w:styleId="af7">
    <w:name w:val="Unresolved Mention"/>
    <w:basedOn w:val="a1"/>
    <w:uiPriority w:val="99"/>
    <w:semiHidden/>
    <w:unhideWhenUsed/>
    <w:rsid w:val="004B33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215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nuratin/laba-1/blob/master/images/fork_example.png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s://dev.to/joshhortt/how-to-generate-and-add-an-ssh-key-to-github-1fe1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-scm.com/book/en/v2/Getting-Started-Installing-Git" TargetMode="External"/><Relationship Id="rId14" Type="http://schemas.openxmlformats.org/officeDocument/2006/relationships/hyperlink" Target="https://github.com/nuratin/laba-1/blob/master/images/clone_example.pn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645</Words>
  <Characters>3682</Characters>
  <Application>Microsoft Office Word</Application>
  <DocSecurity>0</DocSecurity>
  <Lines>30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гусниев нуратин</cp:lastModifiedBy>
  <cp:revision>4</cp:revision>
  <dcterms:created xsi:type="dcterms:W3CDTF">2024-09-10T16:49:00Z</dcterms:created>
  <dcterms:modified xsi:type="dcterms:W3CDTF">2024-10-12T12:19:00Z</dcterms:modified>
</cp:coreProperties>
</file>